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16F2" w:rsidRDefault="003A16F2" w:rsidP="003A16F2">
      <w:pPr>
        <w:jc w:val="center"/>
        <w:rPr>
          <w:b/>
          <w:sz w:val="40"/>
          <w:u w:val="single"/>
        </w:rPr>
      </w:pPr>
      <w:r w:rsidRPr="003A16F2">
        <w:rPr>
          <w:b/>
          <w:sz w:val="40"/>
          <w:u w:val="single"/>
        </w:rPr>
        <w:t>Plots from clustering in R</w:t>
      </w:r>
    </w:p>
    <w:p w:rsidR="003A16F2" w:rsidRPr="003A16F2" w:rsidRDefault="003A16F2" w:rsidP="003A16F2">
      <w:pPr>
        <w:rPr>
          <w:b/>
          <w:sz w:val="40"/>
        </w:rPr>
      </w:pPr>
      <w:r w:rsidRPr="003A16F2">
        <w:rPr>
          <w:b/>
          <w:sz w:val="40"/>
        </w:rPr>
        <w:t>K-Means Clustering:</w:t>
      </w:r>
    </w:p>
    <w:p w:rsidR="003A16F2" w:rsidRDefault="003A16F2" w:rsidP="003A16F2">
      <w:r w:rsidRPr="003A16F2">
        <w:drawing>
          <wp:inline distT="0" distB="0" distL="0" distR="0" wp14:anchorId="1FA6923D" wp14:editId="72B62EB1">
            <wp:extent cx="4945019" cy="2895600"/>
            <wp:effectExtent l="19050" t="19050" r="27305" b="1905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B605614D-6C8D-4733-A636-EE8DDAC469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B605614D-6C8D-4733-A636-EE8DDAC469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45019" cy="2895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 </w:t>
      </w:r>
      <w:r>
        <w:t>1</w:t>
      </w:r>
      <w:r>
        <w:t xml:space="preserve">: </w:t>
      </w:r>
      <w:r>
        <w:t>Elbow method used to decide the number of clusters in K-Means</w:t>
      </w:r>
      <w:r>
        <w:t xml:space="preserve"> </w:t>
      </w:r>
    </w:p>
    <w:p w:rsidR="001774B8" w:rsidRDefault="003A16F2" w:rsidP="003A16F2">
      <w:r>
        <w:br/>
      </w:r>
      <w:r w:rsidRPr="003A16F2">
        <w:drawing>
          <wp:inline distT="0" distB="0" distL="0" distR="0" wp14:anchorId="20EBC697" wp14:editId="7430DCAD">
            <wp:extent cx="5943600" cy="3606165"/>
            <wp:effectExtent l="19050" t="19050" r="19050" b="13335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F9A0EF7B-4C60-4F6B-9D05-C5F5953EED1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F9A0EF7B-4C60-4F6B-9D05-C5F5953EED1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6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A16F2" w:rsidRDefault="003A16F2">
      <w:r>
        <w:t xml:space="preserve">Fig 2: Cluster plot with K-Means </w:t>
      </w:r>
      <w:proofErr w:type="gramStart"/>
      <w:r>
        <w:t>clustering ;</w:t>
      </w:r>
      <w:proofErr w:type="gramEnd"/>
      <w:r>
        <w:t xml:space="preserve"> Found 5 clusters </w:t>
      </w:r>
    </w:p>
    <w:p w:rsidR="003A16F2" w:rsidRDefault="003A16F2" w:rsidP="003A16F2">
      <w:pPr>
        <w:rPr>
          <w:b/>
          <w:sz w:val="40"/>
        </w:rPr>
      </w:pPr>
      <w:r>
        <w:rPr>
          <w:b/>
          <w:sz w:val="40"/>
        </w:rPr>
        <w:lastRenderedPageBreak/>
        <w:t>K-Medoid</w:t>
      </w:r>
      <w:r w:rsidRPr="003A16F2">
        <w:rPr>
          <w:b/>
          <w:sz w:val="40"/>
        </w:rPr>
        <w:t xml:space="preserve"> Clustering:</w:t>
      </w:r>
    </w:p>
    <w:p w:rsidR="003A16F2" w:rsidRDefault="003A16F2" w:rsidP="003A16F2">
      <w:pPr>
        <w:rPr>
          <w:b/>
          <w:sz w:val="40"/>
        </w:rPr>
      </w:pPr>
      <w:r w:rsidRPr="003A16F2">
        <w:rPr>
          <w:b/>
          <w:sz w:val="40"/>
        </w:rPr>
        <w:drawing>
          <wp:inline distT="0" distB="0" distL="0" distR="0" wp14:anchorId="365EB33E" wp14:editId="4B098314">
            <wp:extent cx="5943600" cy="3125470"/>
            <wp:effectExtent l="19050" t="19050" r="19050" b="17780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A1219B6C-C231-4C43-85E1-1237D114930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A1219B6C-C231-4C43-85E1-1237D114930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5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A16F2" w:rsidRDefault="003A16F2" w:rsidP="003A16F2">
      <w:r w:rsidRPr="003A16F2">
        <w:t xml:space="preserve">Fig 3: </w:t>
      </w:r>
      <w:r>
        <w:t>Silhouette</w:t>
      </w:r>
      <w:r>
        <w:t xml:space="preserve"> method used to decide the number of clusters in K-Means</w:t>
      </w:r>
    </w:p>
    <w:p w:rsidR="003A16F2" w:rsidRDefault="003A16F2" w:rsidP="003A16F2">
      <w:pPr>
        <w:rPr>
          <w:b/>
          <w:sz w:val="40"/>
        </w:rPr>
      </w:pPr>
      <w:r w:rsidRPr="003A16F2">
        <w:rPr>
          <w:b/>
          <w:sz w:val="40"/>
        </w:rPr>
        <w:drawing>
          <wp:inline distT="0" distB="0" distL="0" distR="0" wp14:anchorId="327E4838" wp14:editId="6C2ABF78">
            <wp:extent cx="5943600" cy="3456305"/>
            <wp:effectExtent l="19050" t="19050" r="19050" b="10795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B7F7A840-7116-42F3-8741-4F392A728F3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B7F7A840-7116-42F3-8741-4F392A728F3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A16F2" w:rsidRDefault="003A16F2" w:rsidP="003A16F2">
      <w:r w:rsidRPr="003A16F2">
        <w:t>Fig 4: Dissimilarity Matrix of 500 companies using Gowers Distance</w:t>
      </w:r>
    </w:p>
    <w:p w:rsidR="003A16F2" w:rsidRDefault="003A16F2">
      <w:bookmarkStart w:id="0" w:name="_GoBack"/>
      <w:bookmarkEnd w:id="0"/>
    </w:p>
    <w:sectPr w:rsidR="003A16F2" w:rsidSect="003A16F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NDE1MzazMAJiEyUdpeDU4uLM/DyQAsNaAOyhsCwsAAAA"/>
  </w:docVars>
  <w:rsids>
    <w:rsidRoot w:val="003A16F2"/>
    <w:rsid w:val="001774B8"/>
    <w:rsid w:val="003A1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33D0D"/>
  <w15:chartTrackingRefBased/>
  <w15:docId w15:val="{15045074-AEC0-4844-B11D-B68FFA714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03D824-64AB-4C9B-B528-D8D7E10DE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2</Words>
  <Characters>301</Characters>
  <Application>Microsoft Office Word</Application>
  <DocSecurity>0</DocSecurity>
  <Lines>2</Lines>
  <Paragraphs>1</Paragraphs>
  <ScaleCrop>false</ScaleCrop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ana Parihar</dc:creator>
  <cp:keywords/>
  <dc:description/>
  <cp:lastModifiedBy>Archana Parihar</cp:lastModifiedBy>
  <cp:revision>1</cp:revision>
  <dcterms:created xsi:type="dcterms:W3CDTF">2018-07-28T23:36:00Z</dcterms:created>
  <dcterms:modified xsi:type="dcterms:W3CDTF">2018-07-28T23:42:00Z</dcterms:modified>
</cp:coreProperties>
</file>